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68876" w14:textId="77777777" w:rsidR="00E95DCF" w:rsidRDefault="00E95DCF" w:rsidP="00E95DCF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735DC685" w14:textId="77777777" w:rsidR="00E95DCF" w:rsidRDefault="00E95DCF" w:rsidP="00E95DCF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6951A4B9" w14:textId="77777777" w:rsidR="00A03FF3" w:rsidRDefault="00A03FF3" w:rsidP="00A03FF3">
      <w:pPr>
        <w:pStyle w:val="PGQuestion-toplevel"/>
      </w:pPr>
      <w:r>
        <w:t>1.</w:t>
      </w:r>
      <w:r>
        <w:tab/>
      </w:r>
      <w:proofErr w:type="spellStart"/>
      <w:r>
        <w:t>Krunch</w:t>
      </w:r>
      <w:proofErr w:type="spellEnd"/>
      <w:r>
        <w:t xml:space="preserve"> </w:t>
      </w:r>
      <w:proofErr w:type="spellStart"/>
      <w:r>
        <w:t>Krisps</w:t>
      </w:r>
      <w:proofErr w:type="spellEnd"/>
      <w:r>
        <w:t xml:space="preserve"> is a manufacturer of crisps. They are concerned about the risk of malware infections on their computers.</w:t>
      </w:r>
    </w:p>
    <w:p w14:paraId="7C29349B" w14:textId="77777777" w:rsidR="00A03FF3" w:rsidRDefault="00A03FF3" w:rsidP="00A03FF3">
      <w:pPr>
        <w:pStyle w:val="PGQuestion-toplevel"/>
      </w:pPr>
      <w:r>
        <w:tab/>
        <w:t>One type of malware they are concerned about is viruses.</w:t>
      </w:r>
    </w:p>
    <w:p w14:paraId="53D4119F" w14:textId="77777777" w:rsidR="00A03FF3" w:rsidRPr="00AA513A" w:rsidRDefault="00A03FF3" w:rsidP="00A03FF3">
      <w:pPr>
        <w:pStyle w:val="PGQuestion-2ndlevel"/>
      </w:pPr>
      <w:r>
        <w:t>(a)</w:t>
      </w:r>
      <w:r>
        <w:tab/>
        <w:t xml:space="preserve">Name </w:t>
      </w:r>
      <w:r w:rsidRPr="0088370A">
        <w:rPr>
          <w:b/>
          <w:bCs/>
        </w:rPr>
        <w:t>two</w:t>
      </w:r>
      <w:r>
        <w:t xml:space="preserve"> other types of </w:t>
      </w:r>
      <w:proofErr w:type="gramStart"/>
      <w:r>
        <w:t>malware</w:t>
      </w:r>
      <w:proofErr w:type="gramEnd"/>
      <w:r>
        <w:t xml:space="preserve"> that may be concerning them.</w:t>
      </w:r>
      <w:r>
        <w:tab/>
        <w:t>[2]</w:t>
      </w:r>
    </w:p>
    <w:p w14:paraId="09B4EF96" w14:textId="5ED4496E" w:rsidR="00A03FF3" w:rsidRDefault="00A03FF3" w:rsidP="00E95DCF">
      <w:pPr>
        <w:pStyle w:val="PGAnswerLines"/>
      </w:pPr>
    </w:p>
    <w:p w14:paraId="1111F03C" w14:textId="7839D727" w:rsidR="00E95DCF" w:rsidRDefault="00E95DCF" w:rsidP="00E95DCF">
      <w:pPr>
        <w:pStyle w:val="PGAnswerLines"/>
      </w:pPr>
    </w:p>
    <w:p w14:paraId="5DFFFD8F" w14:textId="40AF43AC" w:rsidR="00E95DCF" w:rsidRDefault="00E95DCF" w:rsidP="00E95DCF">
      <w:pPr>
        <w:pStyle w:val="PGAnswerLines"/>
      </w:pPr>
    </w:p>
    <w:p w14:paraId="1EC3E678" w14:textId="5C6D39EC" w:rsidR="00E95DCF" w:rsidRDefault="00E95DCF" w:rsidP="00E95DCF">
      <w:pPr>
        <w:pStyle w:val="PGAnswerLines"/>
      </w:pPr>
    </w:p>
    <w:p w14:paraId="6553F2A4" w14:textId="77777777" w:rsidR="00E95DCF" w:rsidRDefault="00E95DCF" w:rsidP="00E95DCF">
      <w:pPr>
        <w:pStyle w:val="PGAnswerLines"/>
      </w:pPr>
    </w:p>
    <w:p w14:paraId="7D57F367" w14:textId="77777777" w:rsidR="00A03FF3" w:rsidRDefault="00A03FF3" w:rsidP="00A03FF3">
      <w:pPr>
        <w:pStyle w:val="PGQuestion-2ndlevel"/>
      </w:pPr>
      <w:r>
        <w:t>(b)</w:t>
      </w:r>
      <w:r>
        <w:tab/>
        <w:t>The company decides to install anti-virus software to detect viruses.</w:t>
      </w:r>
    </w:p>
    <w:p w14:paraId="3221B32D" w14:textId="77777777" w:rsidR="00A03FF3" w:rsidRPr="00AA513A" w:rsidRDefault="00A03FF3" w:rsidP="00A03FF3">
      <w:pPr>
        <w:pStyle w:val="PGQuestion-2ndlevel"/>
      </w:pPr>
      <w:r>
        <w:tab/>
        <w:t>Describe how anti-virus software works.</w:t>
      </w:r>
      <w:r>
        <w:tab/>
        <w:t>[4]</w:t>
      </w:r>
    </w:p>
    <w:p w14:paraId="2449A93D" w14:textId="77777777" w:rsidR="00E95DCF" w:rsidRDefault="00E95DCF" w:rsidP="00E95DCF">
      <w:pPr>
        <w:pStyle w:val="PGAnswerLines"/>
      </w:pPr>
    </w:p>
    <w:p w14:paraId="38EE4A80" w14:textId="77777777" w:rsidR="00E95DCF" w:rsidRDefault="00E95DCF" w:rsidP="00E95DCF">
      <w:pPr>
        <w:pStyle w:val="PGAnswerLines"/>
      </w:pPr>
    </w:p>
    <w:p w14:paraId="28ACD2F7" w14:textId="12B2B84C" w:rsidR="00E95DCF" w:rsidRDefault="00E95DCF" w:rsidP="00E95DCF">
      <w:pPr>
        <w:pStyle w:val="PGAnswerLines"/>
      </w:pPr>
    </w:p>
    <w:p w14:paraId="6D550809" w14:textId="72222599" w:rsidR="00E95DCF" w:rsidRDefault="00E95DCF" w:rsidP="00E95DCF">
      <w:pPr>
        <w:pStyle w:val="PGAnswerLines"/>
      </w:pPr>
    </w:p>
    <w:p w14:paraId="230940D1" w14:textId="35084A7F" w:rsidR="00E95DCF" w:rsidRDefault="00E95DCF" w:rsidP="00E95DCF">
      <w:pPr>
        <w:pStyle w:val="PGAnswerLines"/>
      </w:pPr>
    </w:p>
    <w:p w14:paraId="1A1EC94C" w14:textId="77777777" w:rsidR="00E95DCF" w:rsidRDefault="00E95DCF" w:rsidP="00E95DCF">
      <w:pPr>
        <w:pStyle w:val="PGAnswerLines"/>
      </w:pPr>
    </w:p>
    <w:p w14:paraId="092605A1" w14:textId="77777777" w:rsidR="00E95DCF" w:rsidRDefault="00E95DCF" w:rsidP="00E95DCF">
      <w:pPr>
        <w:pStyle w:val="PGAnswerLines"/>
      </w:pPr>
    </w:p>
    <w:p w14:paraId="39E80A62" w14:textId="77777777" w:rsidR="00A03FF3" w:rsidRDefault="00A03FF3" w:rsidP="00A03FF3">
      <w:pPr>
        <w:pStyle w:val="PGQuestion-2ndlevel"/>
      </w:pPr>
      <w:r>
        <w:t>(c)</w:t>
      </w:r>
      <w:r>
        <w:tab/>
        <w:t>As part of Krunch Krisps improvements in their security, they will be installing a firewall for the network.</w:t>
      </w:r>
    </w:p>
    <w:p w14:paraId="15E33123" w14:textId="77777777" w:rsidR="00A03FF3" w:rsidRPr="00AA513A" w:rsidRDefault="00A03FF3" w:rsidP="00A03FF3">
      <w:pPr>
        <w:pStyle w:val="PGQuestion-2ndlevel"/>
      </w:pPr>
      <w:r>
        <w:tab/>
        <w:t>Describe how a firewall will improve the security of their network.</w:t>
      </w:r>
      <w:r>
        <w:tab/>
        <w:t>[4]</w:t>
      </w:r>
    </w:p>
    <w:p w14:paraId="16F28846" w14:textId="77777777" w:rsidR="00E95DCF" w:rsidRDefault="00E95DCF" w:rsidP="00E95DCF">
      <w:pPr>
        <w:pStyle w:val="PGAnswerLines"/>
        <w:pBdr>
          <w:bottom w:val="single" w:sz="4" w:space="1" w:color="auto"/>
        </w:pBdr>
      </w:pPr>
    </w:p>
    <w:p w14:paraId="7162A75D" w14:textId="77777777" w:rsidR="00E95DCF" w:rsidRDefault="00E95DCF" w:rsidP="00E95DCF">
      <w:pPr>
        <w:pStyle w:val="PGAnswerLines"/>
        <w:pBdr>
          <w:bottom w:val="single" w:sz="4" w:space="1" w:color="auto"/>
        </w:pBdr>
      </w:pPr>
    </w:p>
    <w:p w14:paraId="70BB94FE" w14:textId="56D590DA" w:rsidR="00E95DCF" w:rsidRDefault="00E95DCF" w:rsidP="00E95DCF">
      <w:pPr>
        <w:pStyle w:val="PGAnswerLines"/>
        <w:pBdr>
          <w:bottom w:val="single" w:sz="4" w:space="1" w:color="auto"/>
        </w:pBdr>
      </w:pPr>
    </w:p>
    <w:p w14:paraId="5A22E179" w14:textId="77777777" w:rsidR="00E95DCF" w:rsidRDefault="00E95DCF" w:rsidP="00E95DCF">
      <w:pPr>
        <w:pStyle w:val="PGAnswerLines"/>
        <w:pBdr>
          <w:bottom w:val="single" w:sz="4" w:space="1" w:color="auto"/>
        </w:pBdr>
      </w:pPr>
    </w:p>
    <w:p w14:paraId="674FB800" w14:textId="77777777" w:rsidR="00E95DCF" w:rsidRDefault="00E95DCF" w:rsidP="00E95DCF">
      <w:pPr>
        <w:pStyle w:val="PGAnswerLines"/>
        <w:pBdr>
          <w:bottom w:val="single" w:sz="4" w:space="1" w:color="auto"/>
        </w:pBdr>
      </w:pPr>
    </w:p>
    <w:p w14:paraId="603EB71D" w14:textId="77777777" w:rsidR="00E95DCF" w:rsidRDefault="00E95DCF" w:rsidP="00E95DCF">
      <w:pPr>
        <w:pStyle w:val="PGAnswerLines"/>
        <w:pBdr>
          <w:bottom w:val="single" w:sz="4" w:space="1" w:color="auto"/>
        </w:pBdr>
      </w:pPr>
    </w:p>
    <w:p w14:paraId="3DB95C67" w14:textId="77777777" w:rsidR="00E95DCF" w:rsidRDefault="00E95DCF">
      <w:pPr>
        <w:rPr>
          <w:rFonts w:eastAsiaTheme="minorEastAsia" w:cs="Arial"/>
          <w:noProof/>
          <w:color w:val="000000" w:themeColor="text1"/>
          <w:szCs w:val="22"/>
          <w:lang w:eastAsia="en-GB"/>
        </w:rPr>
      </w:pPr>
      <w:r>
        <w:rPr>
          <w:rFonts w:eastAsiaTheme="minorEastAsia"/>
          <w:noProof/>
        </w:rPr>
        <w:br w:type="page"/>
      </w:r>
    </w:p>
    <w:p w14:paraId="771F0544" w14:textId="2A1D3650" w:rsidR="00A03FF3" w:rsidRDefault="00A03FF3" w:rsidP="00A03FF3">
      <w:pPr>
        <w:pStyle w:val="PGQuestion-toplevel"/>
        <w:rPr>
          <w:rFonts w:eastAsiaTheme="minorEastAsia"/>
          <w:noProof/>
        </w:rPr>
      </w:pPr>
      <w:r>
        <w:rPr>
          <w:rFonts w:eastAsiaTheme="minorEastAsia"/>
          <w:noProof/>
        </w:rPr>
        <w:lastRenderedPageBreak/>
        <w:t>2</w:t>
      </w:r>
      <w:r w:rsidRPr="007E423A">
        <w:rPr>
          <w:rFonts w:eastAsiaTheme="minorEastAsia"/>
          <w:noProof/>
        </w:rPr>
        <w:t>.</w:t>
      </w:r>
      <w:r w:rsidRPr="007E423A">
        <w:rPr>
          <w:rFonts w:eastAsiaTheme="minorEastAsia"/>
          <w:noProof/>
        </w:rPr>
        <w:tab/>
      </w:r>
      <w:r>
        <w:rPr>
          <w:rFonts w:eastAsiaTheme="minorEastAsia"/>
          <w:noProof/>
        </w:rPr>
        <w:t xml:space="preserve">Explain </w:t>
      </w:r>
      <w:r w:rsidRPr="007E423A">
        <w:rPr>
          <w:rFonts w:eastAsiaTheme="minorEastAsia"/>
          <w:b/>
          <w:noProof/>
        </w:rPr>
        <w:t>two</w:t>
      </w:r>
      <w:r w:rsidRPr="007E423A">
        <w:rPr>
          <w:rFonts w:eastAsiaTheme="minorEastAsia"/>
          <w:noProof/>
        </w:rPr>
        <w:t xml:space="preserve"> measures that a school could take to ensure the security of the school </w:t>
      </w:r>
      <w:r>
        <w:rPr>
          <w:rFonts w:eastAsiaTheme="minorEastAsia"/>
          <w:noProof/>
        </w:rPr>
        <w:t>computer systems</w:t>
      </w:r>
      <w:r w:rsidRPr="007E423A">
        <w:rPr>
          <w:rFonts w:eastAsiaTheme="minorEastAsia"/>
          <w:noProof/>
        </w:rPr>
        <w:t>.</w:t>
      </w:r>
      <w:r w:rsidRPr="007E423A">
        <w:rPr>
          <w:rFonts w:eastAsiaTheme="minorEastAsia"/>
          <w:noProof/>
        </w:rPr>
        <w:tab/>
        <w:t>[4]</w:t>
      </w:r>
    </w:p>
    <w:p w14:paraId="452A1C5C" w14:textId="77777777" w:rsidR="00E95DCF" w:rsidRDefault="00E95DCF" w:rsidP="00E95DCF">
      <w:pPr>
        <w:pStyle w:val="PGAnswerLines"/>
      </w:pPr>
    </w:p>
    <w:p w14:paraId="7B8EBC00" w14:textId="77777777" w:rsidR="00E95DCF" w:rsidRDefault="00E95DCF" w:rsidP="00E95DCF">
      <w:pPr>
        <w:pStyle w:val="PGAnswerLines"/>
      </w:pPr>
    </w:p>
    <w:p w14:paraId="2DCF5040" w14:textId="0DFDAD76" w:rsidR="00E95DCF" w:rsidRDefault="00E95DCF" w:rsidP="00E95DCF">
      <w:pPr>
        <w:pStyle w:val="PGAnswerLines"/>
      </w:pPr>
    </w:p>
    <w:p w14:paraId="57F42F5A" w14:textId="4DC98555" w:rsidR="00E95DCF" w:rsidRDefault="00E95DCF" w:rsidP="00E95DCF">
      <w:pPr>
        <w:pStyle w:val="PGAnswerLines"/>
      </w:pPr>
    </w:p>
    <w:p w14:paraId="470CEE76" w14:textId="562503E0" w:rsidR="00E95DCF" w:rsidRDefault="00E95DCF" w:rsidP="00E95DCF">
      <w:pPr>
        <w:pStyle w:val="PGAnswerLines"/>
      </w:pPr>
    </w:p>
    <w:p w14:paraId="65128E80" w14:textId="13F1B472" w:rsidR="00E95DCF" w:rsidRDefault="00E95DCF" w:rsidP="00E95DCF">
      <w:pPr>
        <w:pStyle w:val="PGAnswerLines"/>
      </w:pPr>
    </w:p>
    <w:p w14:paraId="3AA43B20" w14:textId="77777777" w:rsidR="00E95DCF" w:rsidRDefault="00E95DCF" w:rsidP="00E95DCF">
      <w:pPr>
        <w:pStyle w:val="PGAnswerLines"/>
      </w:pPr>
    </w:p>
    <w:p w14:paraId="054671A8" w14:textId="77777777" w:rsidR="00E95DCF" w:rsidRDefault="00E95DCF" w:rsidP="00E95DCF">
      <w:pPr>
        <w:pStyle w:val="PGAnswerLines"/>
      </w:pPr>
    </w:p>
    <w:p w14:paraId="7A82FBAA" w14:textId="77777777" w:rsidR="00E95DCF" w:rsidRDefault="00E95DCF" w:rsidP="00E95DCF">
      <w:pPr>
        <w:pStyle w:val="PGAnswerLines"/>
      </w:pPr>
    </w:p>
    <w:p w14:paraId="465D72BD" w14:textId="46DC1575" w:rsidR="00EA2380" w:rsidRPr="005B2218" w:rsidRDefault="00236FA1" w:rsidP="004E4822">
      <w:pPr>
        <w:spacing w:before="120"/>
        <w:ind w:firstLine="720"/>
        <w:jc w:val="right"/>
        <w:rPr>
          <w:rFonts w:cs="Arial"/>
          <w:szCs w:val="22"/>
        </w:rPr>
      </w:pPr>
      <w:r w:rsidRPr="005B2218">
        <w:rPr>
          <w:rFonts w:cs="Arial"/>
          <w:szCs w:val="22"/>
        </w:rPr>
        <w:t xml:space="preserve">[Total </w:t>
      </w:r>
      <w:r w:rsidR="00D17C8B">
        <w:rPr>
          <w:rFonts w:cs="Arial"/>
          <w:szCs w:val="22"/>
        </w:rPr>
        <w:t>1</w:t>
      </w:r>
      <w:r w:rsidR="00A03FF3">
        <w:rPr>
          <w:rFonts w:cs="Arial"/>
          <w:szCs w:val="22"/>
        </w:rPr>
        <w:t>4</w:t>
      </w:r>
      <w:r w:rsidR="00EA2380" w:rsidRPr="005B2218">
        <w:rPr>
          <w:rFonts w:cs="Arial"/>
          <w:szCs w:val="22"/>
        </w:rPr>
        <w:t xml:space="preserve"> marks]</w:t>
      </w:r>
    </w:p>
    <w:sectPr w:rsidR="00EA2380" w:rsidRPr="005B2218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558134FA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4EF58780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764D37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6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A03FF3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Cyber security solutions</w:t>
                          </w:r>
                          <w:r w:rsidRPr="001958C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A03FF3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5 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s3+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" fillcolor="#b16823" stroked="f">
              <v:fill opacity="62194f"/>
              <v:textbox inset=",,,2mm">
                <w:txbxContent>
                  <w:p w14:paraId="1E421C29" w14:textId="4EF58780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764D37"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>6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A03FF3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Cyber security solutions</w:t>
                    </w:r>
                    <w:r w:rsidRPr="001958C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A03FF3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5 Networks and the Internet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11051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1FF816BB"/>
    <w:multiLevelType w:val="hybridMultilevel"/>
    <w:tmpl w:val="8B98C90A"/>
    <w:lvl w:ilvl="0" w:tplc="617E7E6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365179FE"/>
    <w:multiLevelType w:val="hybridMultilevel"/>
    <w:tmpl w:val="B3180B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3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4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7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1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2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6"/>
  </w:num>
  <w:num w:numId="3">
    <w:abstractNumId w:val="18"/>
  </w:num>
  <w:num w:numId="4">
    <w:abstractNumId w:val="10"/>
  </w:num>
  <w:num w:numId="5">
    <w:abstractNumId w:val="13"/>
  </w:num>
  <w:num w:numId="6">
    <w:abstractNumId w:val="22"/>
  </w:num>
  <w:num w:numId="7">
    <w:abstractNumId w:val="33"/>
  </w:num>
  <w:num w:numId="8">
    <w:abstractNumId w:val="28"/>
  </w:num>
  <w:num w:numId="9">
    <w:abstractNumId w:val="17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30"/>
  </w:num>
  <w:num w:numId="22">
    <w:abstractNumId w:val="21"/>
  </w:num>
  <w:num w:numId="23">
    <w:abstractNumId w:val="11"/>
  </w:num>
  <w:num w:numId="24">
    <w:abstractNumId w:val="31"/>
  </w:num>
  <w:num w:numId="25">
    <w:abstractNumId w:val="24"/>
  </w:num>
  <w:num w:numId="26">
    <w:abstractNumId w:val="25"/>
  </w:num>
  <w:num w:numId="27">
    <w:abstractNumId w:val="32"/>
  </w:num>
  <w:num w:numId="28">
    <w:abstractNumId w:val="19"/>
  </w:num>
  <w:num w:numId="29">
    <w:abstractNumId w:val="23"/>
  </w:num>
  <w:num w:numId="30">
    <w:abstractNumId w:val="14"/>
  </w:num>
  <w:num w:numId="31">
    <w:abstractNumId w:val="26"/>
  </w:num>
  <w:num w:numId="32">
    <w:abstractNumId w:val="27"/>
  </w:num>
  <w:num w:numId="33">
    <w:abstractNumId w:val="15"/>
  </w:num>
  <w:num w:numId="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77CBF"/>
    <w:rsid w:val="0008124A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E784D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4822"/>
    <w:rsid w:val="004E64C9"/>
    <w:rsid w:val="004F514E"/>
    <w:rsid w:val="004F6437"/>
    <w:rsid w:val="004F741F"/>
    <w:rsid w:val="00503E35"/>
    <w:rsid w:val="00504ADA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A4CD6"/>
    <w:rsid w:val="005B098A"/>
    <w:rsid w:val="005B175F"/>
    <w:rsid w:val="005B2218"/>
    <w:rsid w:val="005B286C"/>
    <w:rsid w:val="005B73DD"/>
    <w:rsid w:val="005C3932"/>
    <w:rsid w:val="005C5BC5"/>
    <w:rsid w:val="005C5D7F"/>
    <w:rsid w:val="005D3BE7"/>
    <w:rsid w:val="005E26EC"/>
    <w:rsid w:val="005E3263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4D37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2B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2546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3FF3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280D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4D7F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95DCF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363FB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2C4"/>
    <w:rsid w:val="00FD29D2"/>
    <w:rsid w:val="00FD32C2"/>
    <w:rsid w:val="00FD66AE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5DCF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2</Pages>
  <Words>116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73</cp:revision>
  <cp:lastPrinted>2016-04-14T13:13:00Z</cp:lastPrinted>
  <dcterms:created xsi:type="dcterms:W3CDTF">2014-11-01T07:16:00Z</dcterms:created>
  <dcterms:modified xsi:type="dcterms:W3CDTF">2021-12-10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